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ཨི་ལི་མིད་ཏེ་ཏི་ལི་མིད་ཏེ་ཨི་ཏི་ལི་མིད་ཏེ། དུམ་བེ་དུམ་བཱ་ལི་མེ། དུསྨེ་དུསྨ་ལེ་ཡེ། ཏར་ཀེ་ཏར་ཀ་ར་ཎེ། མར་མེ་མར་མར་ཎེ། ཀསྨེ་རེ་ཀསྨཱི་ར་མུ་ག་ཏེ། ཨཱ་གྷེ་ཨ་གྷ་ནེ། ཨཱ་</w:t>
      </w:r>
      <w:r>
        <w:rPr>
          <w:rStyle w:val="FootnoteReference"/>
        </w:rPr>
        <w:footnoteReference w:id="20"/>
      </w:r>
      <w:r>
        <w:t xml:space="preserve">གྷ་ན་གྷ་ནེ། ཨི་ལི་ཨི་ལི་ཨེ། མི་ལི་ཨེ་མི་ལི། མི་ལི་མི་ལི་ཨེ། ཨག་ཁ་ཨི་ཨེ། ཨ་བྱ་ཨི་ཨེ། སྭེ་ཏེ་ཤྭེ་ཏཏྟ་ཎཾ་</w:t>
      </w:r>
      <w:r>
        <w:rPr>
          <w:rStyle w:val="FootnoteReference"/>
        </w:rPr>
        <w:footnoteReference w:id="21"/>
      </w:r>
      <w:r>
        <w:t xml:space="preserve">ཌཾ། ཨ་ན་ནུ་རག་ཏེ་སྭཱ་ཧཱ། དགེ་སློང་བདག་གི་རིག་པ་འདི་ཐམས་ཅད་དུ་དཀར་བ་སྦྱིན་པར་འོས་པ་རིག་པ་འདི་ལན་ཅིག་མཉན་པས་ལོ་བདུན་དུ་སྦྲུལ་གྱིས་འཛིན་པར་མི་འགྱུར་རོ། །​དེའི་ལུས་ལ་ཡང་དུག་གིས་འགོ་བར་མི་འགྱུར་རོ། །​</w:t>
      </w:r>
      <w:r>
        <w:rPr>
          <w:rStyle w:val="FootnoteReference"/>
        </w:rPr>
        <w:footnoteReference w:id="22"/>
      </w:r>
      <w:r>
        <w:t xml:space="preserve">གང་ཞིག་རིག་པ་འདི་དགེ་སློང་དག་གིས་</w:t>
      </w:r>
      <w:r>
        <w:rPr>
          <w:rStyle w:val="FootnoteReference"/>
        </w:rPr>
        <w:footnoteReference w:id="23"/>
      </w:r>
      <w:r>
        <w:t xml:space="preserve">འཛིན་པར་གྱུར་ན། ཇི་སྲིད་འཚོའི་</w:t>
      </w:r>
      <w:r>
        <w:rPr>
          <w:rStyle w:val="FootnoteReference"/>
        </w:rPr>
        <w:footnoteReference w:id="24"/>
      </w:r>
      <w:r>
        <w:t xml:space="preserve">བར་དུ་སྦྲུལ་གྱིས་འཛིན་པར་མི་འགྱུར་རོ། །​སུ་ལ་ཡང་འདིར་དུག་གིས་འཆི་བར་མི་འགྱུར་རོ། །​གལ་ཏེ་ཡང་སྦྲུལ་གྱིས་བཟུང་</w:t>
      </w:r>
      <w:r>
        <w:rPr>
          <w:rStyle w:val="FootnoteReference"/>
        </w:rPr>
        <w:footnoteReference w:id="25"/>
      </w:r>
      <w:r>
        <w:t xml:space="preserve">ན་དེ་རྣམ་པ་བདུན་དུ་མགོ་འགས་</w:t>
      </w:r>
      <w:r>
        <w:rPr>
          <w:rStyle w:val="FootnoteReference"/>
        </w:rPr>
        <w:footnoteReference w:id="26"/>
      </w:r>
      <w:r>
        <w:t xml:space="preserve">པར་འགྱུར་ཏེ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ཨརྫ་ཀའི་དོག་པ་བཞིན་ནོ། །​འཕགས་མ་དུག་སེལ་མའི་གཟུངས་རྫོགས་སོ། །​པཎྜི་ཏ་དོན་ཡོད་རྡོ་རྗེ་དང་། ཁམས་པ་ལོ་ཙཱ་</w:t>
      </w:r>
      <w:r>
        <w:rPr>
          <w:rStyle w:val="FootnoteReference"/>
        </w:rPr>
        <w:footnoteReference w:id="28"/>
      </w:r>
      <w:r>
        <w:t xml:space="preserve">བ་དགེ་སློང་བ་རིས་བསྒྱུར་</w:t>
      </w:r>
      <w:r>
        <w:rPr>
          <w:rStyle w:val="FootnoteReference"/>
        </w:rPr>
        <w:footnoteReference w:id="29"/>
      </w:r>
      <w:r>
        <w:t xml:space="preserve">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འ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ག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ལོཙྪ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སྒྱུ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3:21Z</dcterms:created>
  <dcterms:modified xsi:type="dcterms:W3CDTF">2023-09-08T18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